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Spain</w:t>
      </w:r>
      <w:r>
        <w:t xml:space="preserve"> </w:t>
      </w:r>
      <w:r>
        <w:t xml:space="preserve">Madrid</w:t>
      </w:r>
    </w:p>
    <w:bookmarkStart w:id="25" w:name="Xc5df14b92eebd5c077349663c9f56110969dca9"/>
    <w:p>
      <w:pPr>
        <w:pStyle w:val="Heading1"/>
      </w:pPr>
      <w:r>
        <w:t xml:space="preserve">Cover Letter for Chemist Position in Spain Madrid</w:t>
      </w:r>
    </w:p>
    <w:p>
      <w:pPr>
        <w:pStyle w:val="FirstParagraph"/>
      </w:pPr>
      <w:r>
        <w:t xml:space="preserve">Dear [Hiring Manager's Name],</w:t>
      </w:r>
    </w:p>
    <w:p>
      <w:pPr>
        <w:pStyle w:val="BodyText"/>
      </w:pPr>
      <w:r>
        <w:t xml:space="preserve">I am writing to express my sincere interest in the Chemist position at [Company Name] in Spain Madrid. As a dedicated and experienced chemist with a passion for scientific innovation, I am excited about the opportunity to contribute my expertise, skills, and enthusiasm to your organization. With a strong academic background in chemistry and hands-on experience in research and development, I am confident that my qualifications align perfectly with the requirements of this role. This Cover Letter outlines my professional journey, key achievements, and why Spain Madrid represents an ideal location for me to further my career as a Chemist.</w:t>
      </w:r>
    </w:p>
    <w:bookmarkStart w:id="20" w:name="why-spain-madrid"/>
    <w:p>
      <w:pPr>
        <w:pStyle w:val="Heading2"/>
      </w:pPr>
      <w:r>
        <w:t xml:space="preserve">Why Spain Madrid?</w:t>
      </w:r>
    </w:p>
    <w:p>
      <w:pPr>
        <w:pStyle w:val="FirstParagraph"/>
      </w:pPr>
      <w:r>
        <w:t xml:space="preserve">Spain Madrid is a vibrant hub of scientific research and industrial innovation, making it an attractive destination for professionals like myself who seek to work in a dynamic and forward-thinking environment. As a Chemist, I am particularly drawn to the opportunities available in Madrid’s thriving pharmaceutical, environmental science, and materials technology sectors. The city’s commitment to sustainability and cutting-edge research aligns with my personal values and career goals. Moreover, Madrid’s rich cultural heritage and welcoming community make it an ideal place to thrive both professionally and personally.</w:t>
      </w:r>
    </w:p>
    <w:p>
      <w:pPr>
        <w:pStyle w:val="BodyText"/>
      </w:pPr>
      <w:r>
        <w:t xml:space="preserve">My decision to pursue a Chemist role in Spain Madrid is not only driven by the professional opportunities but also by a desire to contribute to the global scientific community from a region known for its intellectual curiosity and collaborative spirit. I am eager to bring my expertise in analytical chemistry, chemical synthesis, and laboratory management to an organization that values innovation and excellence.</w:t>
      </w:r>
    </w:p>
    <w:bookmarkEnd w:id="20"/>
    <w:bookmarkStart w:id="21" w:name="professional-background-as-a-chemist"/>
    <w:p>
      <w:pPr>
        <w:pStyle w:val="Heading2"/>
      </w:pPr>
      <w:r>
        <w:t xml:space="preserve">Professional Background as a Chemist</w:t>
      </w:r>
    </w:p>
    <w:p>
      <w:pPr>
        <w:pStyle w:val="FirstParagraph"/>
      </w:pPr>
      <w:r>
        <w:t xml:space="preserve">With over [X years] of experience in the field of chemistry, I have developed a robust skill set that spans both theoretical and applied aspects of the discipline. My academic foundation includes a [Degree, e.g., Master’s in Organic Chemistry] from [University Name], where I specialized in [specific area, e.g., catalytic reactions or environmental toxicology]. This education provided me with a solid understanding of chemical principles, laboratory techniques, and data analysis methods that I have consistently applied in my professional roles.</w:t>
      </w:r>
    </w:p>
    <w:p>
      <w:pPr>
        <w:pStyle w:val="BodyText"/>
      </w:pPr>
      <w:r>
        <w:t xml:space="preserve">As a Chemist at [Previous Company/Organization], I was responsible for designing and executing experiments to develop new chemical compounds and optimize existing processes. One of my key achievements was [specific accomplishment, e.g., "leading a team to synthesize a more efficient catalyst that reduced production costs by 20%"]. This project not only demonstrated my technical expertise but also highlighted my ability to collaborate with cross-functional teams and deliver results under tight deadlines.</w:t>
      </w:r>
    </w:p>
    <w:p>
      <w:pPr>
        <w:pStyle w:val="BodyText"/>
      </w:pPr>
      <w:r>
        <w:t xml:space="preserve">My work has also involved extensive collaboration with regulatory bodies and industry partners to ensure compliance with safety standards and environmental guidelines. For instance, during my tenure at [Previous Company], I played a critical role in ensuring that our laboratory operations adhered to the European Union’s REACH regulations. This experience deepened my understanding of the importance of ethical practices in chemical research and reinforced my commitment to sustainability.</w:t>
      </w:r>
    </w:p>
    <w:bookmarkEnd w:id="21"/>
    <w:bookmarkStart w:id="22" w:name="skills-and-qualifications"/>
    <w:p>
      <w:pPr>
        <w:pStyle w:val="Heading2"/>
      </w:pPr>
      <w:r>
        <w:t xml:space="preserve">Skills and Qualifications</w:t>
      </w:r>
    </w:p>
    <w:p>
      <w:pPr>
        <w:pStyle w:val="FirstParagraph"/>
      </w:pPr>
      <w:r>
        <w:t xml:space="preserve">As a Chemist, I possess a diverse range of technical and interpersonal skills that enable me to excel in fast-paced, research-driven environments. My proficiency in [specific tools or software, e.g., "chromatography systems, spectroscopy instruments, and data analysis platforms"] allows me to conduct precise experiments and interpret complex results effectively. Additionally, my strong analytical thinking and problem-solving abilities have enabled me to troubleshoot challenges and propose innovative solutions in the lab.</w:t>
      </w:r>
    </w:p>
    <w:p>
      <w:pPr>
        <w:pStyle w:val="BodyText"/>
      </w:pPr>
      <w:r>
        <w:t xml:space="preserve">Communication is another cornerstone of my professional approach. I have regularly presented findings at conferences, written technical reports, and trained junior staff members, which has honed my ability to convey scientific concepts clearly and concisely. This skill is particularly valuable in a collaborative setting like Spain Madrid’s scientific community, where interdisciplinary teamwork is essential for driving progress.</w:t>
      </w:r>
    </w:p>
    <w:bookmarkEnd w:id="22"/>
    <w:bookmarkStart w:id="23" w:name="why-i-am-the-right-candidate"/>
    <w:p>
      <w:pPr>
        <w:pStyle w:val="Heading2"/>
      </w:pPr>
      <w:r>
        <w:t xml:space="preserve">Why I Am the Right Candidate</w:t>
      </w:r>
    </w:p>
    <w:p>
      <w:pPr>
        <w:pStyle w:val="FirstParagraph"/>
      </w:pPr>
      <w:r>
        <w:t xml:space="preserve">What sets me apart as a Chemist is my unwavering dedication to excellence and my ability to adapt to evolving challenges. I am deeply passionate about advancing scientific knowledge and applying it to real-world problems, whether that involves developing eco-friendly materials, improving drug formulations, or exploring renewable energy solutions. My proactive nature and attention to detail ensure that every project I undertake meets the highest standards of quality and accuracy.</w:t>
      </w:r>
    </w:p>
    <w:p>
      <w:pPr>
        <w:pStyle w:val="BodyText"/>
      </w:pPr>
      <w:r>
        <w:t xml:space="preserve">Furthermore, my experience working in multicultural environments has equipped me with the adaptability and cultural sensitivity necessary to thrive in Spain Madrid’s diverse professional landscape. I am fluent in [language(s), e.g., "English and Spanish"], which allows me to communicate effectively with colleagues, clients, and stakeholders across different backgrounds. This linguistic versatility also enables me to engage with the latest scientific literature and collaborate with international researchers.</w:t>
      </w:r>
    </w:p>
    <w:bookmarkEnd w:id="23"/>
    <w:bookmarkStart w:id="24" w:name="conclusion"/>
    <w:p>
      <w:pPr>
        <w:pStyle w:val="Heading2"/>
      </w:pPr>
      <w:r>
        <w:t xml:space="preserve">Conclusion</w:t>
      </w:r>
    </w:p>
    <w:p>
      <w:pPr>
        <w:pStyle w:val="FirstParagraph"/>
      </w:pPr>
      <w:r>
        <w:t xml:space="preserve">In conclusion, I am thrilled about the possibility of contributing my skills as a Chemist to [Company Name] in Spain Madrid. I am confident that my expertise, combined with my enthusiasm for scientific discovery, will make me a valuable asset to your team. I would be honored to discuss how my background and aspirations align with your organization’s goals in a face-to-face interview.</w:t>
      </w:r>
    </w:p>
    <w:p>
      <w:pPr>
        <w:pStyle w:val="BodyText"/>
      </w:pPr>
      <w:r>
        <w:t xml:space="preserve">Thank you for considering my application. I look forward to the opportunity to contribute to the success of [Company Name] and further enrich the scientific community in Spain Madrid.</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Spain Madrid</dc:title>
  <dc:creator/>
  <cp:keywords/>
  <dcterms:created xsi:type="dcterms:W3CDTF">2026-07-20T04:18:41Z</dcterms:created>
  <dcterms:modified xsi:type="dcterms:W3CDTF">2026-07-20T04:18:41Z</dcterms:modified>
</cp:coreProperties>
</file>

<file path=docProps/custom.xml><?xml version="1.0" encoding="utf-8"?>
<Properties xmlns="http://schemas.openxmlformats.org/officeDocument/2006/custom-properties" xmlns:vt="http://schemas.openxmlformats.org/officeDocument/2006/docPropsVTypes"/>
</file>